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998D0" w14:textId="6C8F4435" w:rsidR="00F672CC" w:rsidRDefault="00241789" w:rsidP="00241789">
      <w:pPr>
        <w:pStyle w:val="Title"/>
        <w:rPr>
          <w:lang w:val="en-GB"/>
        </w:rPr>
      </w:pPr>
      <w:r>
        <w:rPr>
          <w:lang w:val="en-GB"/>
        </w:rPr>
        <w:t>System Design</w:t>
      </w:r>
    </w:p>
    <w:p w14:paraId="4778D5FC" w14:textId="66984127" w:rsidR="00241789" w:rsidRPr="00AD337B" w:rsidRDefault="00241789" w:rsidP="00241789">
      <w:pPr>
        <w:pStyle w:val="Heading2"/>
        <w:rPr>
          <w:color w:val="auto"/>
          <w:lang w:val="en-GB"/>
        </w:rPr>
      </w:pPr>
      <w:r w:rsidRPr="00AD337B">
        <w:rPr>
          <w:color w:val="auto"/>
          <w:lang w:val="en-GB"/>
        </w:rPr>
        <w:t xml:space="preserve">Joshua Froggatt | </w:t>
      </w:r>
      <w:hyperlink r:id="rId6" w:history="1">
        <w:r w:rsidR="00EF6EA3" w:rsidRPr="00AD337B">
          <w:rPr>
            <w:rStyle w:val="Hyperlink"/>
            <w:color w:val="auto"/>
            <w:lang w:val="en-GB"/>
          </w:rPr>
          <w:t>frojy009@mymail.unisa.edu.au</w:t>
        </w:r>
      </w:hyperlink>
      <w:r w:rsidR="00EF6EA3" w:rsidRPr="00AD337B">
        <w:rPr>
          <w:color w:val="auto"/>
          <w:lang w:val="en-GB"/>
        </w:rPr>
        <w:t xml:space="preserve"> | </w:t>
      </w:r>
      <w:r w:rsidR="0073075F" w:rsidRPr="00AD337B">
        <w:rPr>
          <w:color w:val="auto"/>
          <w:lang w:val="en-GB"/>
        </w:rPr>
        <w:t>110375072</w:t>
      </w:r>
    </w:p>
    <w:p w14:paraId="2DF983C6" w14:textId="77777777" w:rsidR="0073075F" w:rsidRDefault="0073075F" w:rsidP="0073075F">
      <w:pPr>
        <w:rPr>
          <w:lang w:val="en-GB"/>
        </w:rPr>
      </w:pPr>
    </w:p>
    <w:p w14:paraId="38386B65" w14:textId="2401C440" w:rsidR="00930974" w:rsidRDefault="00914335" w:rsidP="00F93B1A">
      <w:pPr>
        <w:pStyle w:val="ListParagraph"/>
        <w:numPr>
          <w:ilvl w:val="0"/>
          <w:numId w:val="1"/>
        </w:numPr>
        <w:rPr>
          <w:lang w:val="en-GB"/>
        </w:rPr>
      </w:pPr>
      <w:r w:rsidRPr="002401C1">
        <w:rPr>
          <w:b/>
          <w:bCs/>
          <w:u w:val="single"/>
          <w:lang w:val="en-GB"/>
        </w:rPr>
        <w:t>Item</w:t>
      </w:r>
      <w:r>
        <w:rPr>
          <w:lang w:val="en-GB"/>
        </w:rPr>
        <w:t xml:space="preserve"> inherits from the </w:t>
      </w:r>
      <w:r w:rsidRPr="002401C1">
        <w:rPr>
          <w:b/>
          <w:bCs/>
          <w:u w:val="single"/>
          <w:lang w:val="en-GB"/>
        </w:rPr>
        <w:t>abstract item</w:t>
      </w:r>
      <w:r>
        <w:rPr>
          <w:lang w:val="en-GB"/>
        </w:rPr>
        <w:t xml:space="preserve"> interface, which houses </w:t>
      </w:r>
      <w:r w:rsidR="007D254D">
        <w:rPr>
          <w:lang w:val="en-GB"/>
        </w:rPr>
        <w:t xml:space="preserve">the basic variables and functions that all items share. </w:t>
      </w:r>
    </w:p>
    <w:p w14:paraId="12E3D9C2" w14:textId="3CF1DEA9" w:rsidR="007D254D" w:rsidRDefault="007D254D" w:rsidP="00F93B1A">
      <w:pPr>
        <w:pStyle w:val="ListParagraph"/>
        <w:numPr>
          <w:ilvl w:val="0"/>
          <w:numId w:val="1"/>
        </w:numPr>
        <w:rPr>
          <w:lang w:val="en-GB"/>
        </w:rPr>
      </w:pPr>
      <w:r w:rsidRPr="00BC01E5">
        <w:rPr>
          <w:b/>
          <w:bCs/>
          <w:u w:val="single"/>
          <w:lang w:val="en-GB"/>
        </w:rPr>
        <w:t>Item</w:t>
      </w:r>
      <w:r>
        <w:rPr>
          <w:lang w:val="en-GB"/>
        </w:rPr>
        <w:t xml:space="preserve"> has different multipliers that it </w:t>
      </w:r>
      <w:r w:rsidR="007233EA">
        <w:rPr>
          <w:lang w:val="en-GB"/>
        </w:rPr>
        <w:t xml:space="preserve">adds to certain simulation parameters, item can have </w:t>
      </w:r>
      <w:r w:rsidR="003D077F">
        <w:rPr>
          <w:lang w:val="en-GB"/>
        </w:rPr>
        <w:t>1 or many different multipliers, this is why composition was used.</w:t>
      </w:r>
    </w:p>
    <w:p w14:paraId="73B51C80" w14:textId="0917B098" w:rsidR="00D778CB" w:rsidRPr="00D778CB" w:rsidRDefault="00996795" w:rsidP="00D778C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The </w:t>
      </w:r>
      <w:proofErr w:type="spellStart"/>
      <w:r w:rsidRPr="002401C1">
        <w:rPr>
          <w:b/>
          <w:bCs/>
          <w:u w:val="single"/>
          <w:lang w:val="en-GB"/>
        </w:rPr>
        <w:t>bought_items</w:t>
      </w:r>
      <w:proofErr w:type="spellEnd"/>
      <w:r>
        <w:rPr>
          <w:lang w:val="en-GB"/>
        </w:rPr>
        <w:t xml:space="preserve"> multimap, is used to keep track of </w:t>
      </w:r>
      <w:r w:rsidR="00A16F3D">
        <w:rPr>
          <w:lang w:val="en-GB"/>
        </w:rPr>
        <w:t>the</w:t>
      </w:r>
      <w:r>
        <w:rPr>
          <w:lang w:val="en-GB"/>
        </w:rPr>
        <w:t xml:space="preserve"> different multipliers</w:t>
      </w:r>
      <w:r w:rsidR="00A16F3D">
        <w:rPr>
          <w:lang w:val="en-GB"/>
        </w:rPr>
        <w:t xml:space="preserve"> that the items have, because item multipliers remain static throughout gameplay</w:t>
      </w:r>
      <w:r w:rsidR="00D778CB">
        <w:rPr>
          <w:lang w:val="en-GB"/>
        </w:rPr>
        <w:t>,</w:t>
      </w:r>
      <w:r>
        <w:rPr>
          <w:lang w:val="en-GB"/>
        </w:rPr>
        <w:t xml:space="preserve"> </w:t>
      </w:r>
      <w:r w:rsidR="00D778CB">
        <w:rPr>
          <w:lang w:val="en-GB"/>
        </w:rPr>
        <w:t>f</w:t>
      </w:r>
      <w:r w:rsidR="00D778CB" w:rsidRPr="00D778CB">
        <w:rPr>
          <w:lang w:val="en-GB"/>
        </w:rPr>
        <w:t>or example:</w:t>
      </w:r>
    </w:p>
    <w:p w14:paraId="4839A28D" w14:textId="282CD445" w:rsidR="00996795" w:rsidRDefault="00036BFA" w:rsidP="00996795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scrap value multipliers are all added to the multi map under the </w:t>
      </w:r>
      <w:r>
        <w:rPr>
          <w:b/>
          <w:bCs/>
          <w:u w:val="single"/>
          <w:lang w:val="en-GB"/>
        </w:rPr>
        <w:t xml:space="preserve">value </w:t>
      </w:r>
      <w:r>
        <w:rPr>
          <w:lang w:val="en-GB"/>
        </w:rPr>
        <w:t xml:space="preserve">key, this key keeps track of all of the value multipliers, which are then applied to scrap value during </w:t>
      </w:r>
      <w:r w:rsidR="001760CF">
        <w:rPr>
          <w:lang w:val="en-GB"/>
        </w:rPr>
        <w:t xml:space="preserve">the landed phase. </w:t>
      </w:r>
    </w:p>
    <w:p w14:paraId="548F7330" w14:textId="5C43F004" w:rsidR="00FC50D4" w:rsidRDefault="00FC50D4" w:rsidP="00996795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keys for the </w:t>
      </w:r>
      <w:proofErr w:type="spellStart"/>
      <w:r w:rsidR="006954B4">
        <w:rPr>
          <w:lang w:val="en-GB"/>
        </w:rPr>
        <w:t>bought_items</w:t>
      </w:r>
      <w:proofErr w:type="spellEnd"/>
      <w:r w:rsidR="006954B4">
        <w:rPr>
          <w:lang w:val="en-GB"/>
        </w:rPr>
        <w:t xml:space="preserve"> multi map are:</w:t>
      </w:r>
    </w:p>
    <w:p w14:paraId="16F34D2A" w14:textId="2BAAC226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value </w:t>
      </w:r>
    </w:p>
    <w:p w14:paraId="2654ECD5" w14:textId="0E3D2768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explorer</w:t>
      </w:r>
    </w:p>
    <w:p w14:paraId="1557EA43" w14:textId="3609557A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operator</w:t>
      </w:r>
    </w:p>
    <w:p w14:paraId="51B3BFDB" w14:textId="767971C8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save</w:t>
      </w:r>
    </w:p>
    <w:p w14:paraId="58355119" w14:textId="7B4A2045" w:rsidR="006954B4" w:rsidRDefault="006954B4" w:rsidP="006954B4">
      <w:pPr>
        <w:pStyle w:val="ListParagraph"/>
        <w:numPr>
          <w:ilvl w:val="2"/>
          <w:numId w:val="1"/>
        </w:numPr>
        <w:rPr>
          <w:lang w:val="en-GB"/>
        </w:rPr>
      </w:pPr>
      <w:r>
        <w:rPr>
          <w:lang w:val="en-GB"/>
        </w:rPr>
        <w:t>loot</w:t>
      </w:r>
    </w:p>
    <w:p w14:paraId="22926D1D" w14:textId="75D2B4D4" w:rsidR="001239E7" w:rsidRDefault="001239E7" w:rsidP="001239E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The </w:t>
      </w:r>
      <w:r w:rsidR="0058682B">
        <w:rPr>
          <w:lang w:val="en-GB"/>
        </w:rPr>
        <w:t xml:space="preserve">simulation parameter multipliers are constant as they cannot </w:t>
      </w:r>
      <w:r w:rsidR="000A4F06">
        <w:rPr>
          <w:lang w:val="en-GB"/>
        </w:rPr>
        <w:t xml:space="preserve">and will not </w:t>
      </w:r>
      <w:r w:rsidR="0058682B">
        <w:rPr>
          <w:lang w:val="en-GB"/>
        </w:rPr>
        <w:t>change</w:t>
      </w:r>
    </w:p>
    <w:p w14:paraId="3E95B76A" w14:textId="77777777" w:rsidR="001A7A5C" w:rsidRPr="001A7A5C" w:rsidRDefault="001A7A5C" w:rsidP="001A7A5C">
      <w:pPr>
        <w:rPr>
          <w:lang w:val="en-GB"/>
        </w:rPr>
      </w:pPr>
    </w:p>
    <w:p w14:paraId="316793F9" w14:textId="7ADE98A8" w:rsidR="00E77CFF" w:rsidRDefault="002A1611" w:rsidP="00E77CFF">
      <w:pPr>
        <w:pStyle w:val="ListParagraph"/>
        <w:numPr>
          <w:ilvl w:val="0"/>
          <w:numId w:val="1"/>
        </w:numPr>
        <w:rPr>
          <w:lang w:val="en-GB"/>
        </w:rPr>
      </w:pPr>
      <w:r w:rsidRPr="00FD7E64">
        <w:rPr>
          <w:b/>
          <w:bCs/>
          <w:u w:val="single"/>
          <w:lang w:val="en-GB"/>
        </w:rPr>
        <w:t>Inherited Moon</w:t>
      </w:r>
      <w:r>
        <w:rPr>
          <w:lang w:val="en-GB"/>
        </w:rPr>
        <w:t xml:space="preserve"> is made up of a composition of </w:t>
      </w:r>
      <w:r w:rsidRPr="00FD7E64">
        <w:rPr>
          <w:b/>
          <w:bCs/>
          <w:u w:val="single"/>
          <w:lang w:val="en-GB"/>
        </w:rPr>
        <w:t>Abstract Moon</w:t>
      </w:r>
      <w:r>
        <w:rPr>
          <w:lang w:val="en-GB"/>
        </w:rPr>
        <w:t xml:space="preserve"> and </w:t>
      </w:r>
      <w:r w:rsidRPr="00E77CFF">
        <w:rPr>
          <w:b/>
          <w:bCs/>
          <w:u w:val="single"/>
          <w:lang w:val="en-GB"/>
        </w:rPr>
        <w:t>Travel Cost</w:t>
      </w:r>
      <w:r>
        <w:rPr>
          <w:lang w:val="en-GB"/>
        </w:rPr>
        <w:t xml:space="preserve"> if it is a moon with a cost</w:t>
      </w:r>
      <w:r w:rsidR="001C58BD">
        <w:rPr>
          <w:lang w:val="en-GB"/>
        </w:rPr>
        <w:t>.</w:t>
      </w:r>
    </w:p>
    <w:p w14:paraId="6FFFB393" w14:textId="165AA316" w:rsidR="001173BF" w:rsidRPr="00914335" w:rsidRDefault="00747E3E" w:rsidP="00CD1456">
      <w:pPr>
        <w:pStyle w:val="ListParagraph"/>
        <w:numPr>
          <w:ilvl w:val="0"/>
          <w:numId w:val="1"/>
        </w:numPr>
        <w:rPr>
          <w:lang w:val="en-GB"/>
        </w:rPr>
      </w:pPr>
      <w:r w:rsidRPr="00913289">
        <w:rPr>
          <w:b/>
          <w:bCs/>
          <w:u w:val="single"/>
          <w:lang w:val="en-GB"/>
        </w:rPr>
        <w:t>Abstract Item</w:t>
      </w:r>
      <w:r>
        <w:rPr>
          <w:lang w:val="en-GB"/>
        </w:rPr>
        <w:t xml:space="preserve"> has a single Set() function which is used to set whether the item is bought or not, which means whether it can affect the </w:t>
      </w:r>
      <w:r w:rsidR="0046184B">
        <w:rPr>
          <w:lang w:val="en-GB"/>
        </w:rPr>
        <w:t>simulation parameters.</w:t>
      </w:r>
      <w:r w:rsidR="009907CE" w:rsidRPr="00914335">
        <w:rPr>
          <w:lang w:val="en-GB"/>
        </w:rPr>
        <w:t xml:space="preserve"> </w:t>
      </w:r>
    </w:p>
    <w:sectPr w:rsidR="001173BF" w:rsidRPr="009143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45E07"/>
    <w:multiLevelType w:val="hybridMultilevel"/>
    <w:tmpl w:val="D8909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290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tDAwNDExMDYxMDFS0lEKTi0uzszPAykwqQUAzndcNCwAAAA="/>
  </w:docVars>
  <w:rsids>
    <w:rsidRoot w:val="00A84891"/>
    <w:rsid w:val="00020ED3"/>
    <w:rsid w:val="00036BFA"/>
    <w:rsid w:val="000A4F06"/>
    <w:rsid w:val="000D383C"/>
    <w:rsid w:val="001173BF"/>
    <w:rsid w:val="001239E7"/>
    <w:rsid w:val="001760CF"/>
    <w:rsid w:val="001A7A5C"/>
    <w:rsid w:val="001C58BD"/>
    <w:rsid w:val="002401C1"/>
    <w:rsid w:val="00241789"/>
    <w:rsid w:val="002A1611"/>
    <w:rsid w:val="002B69B4"/>
    <w:rsid w:val="003D077F"/>
    <w:rsid w:val="003E58F9"/>
    <w:rsid w:val="0046184B"/>
    <w:rsid w:val="0058682B"/>
    <w:rsid w:val="00641B1C"/>
    <w:rsid w:val="006954B4"/>
    <w:rsid w:val="006A42E3"/>
    <w:rsid w:val="006C4D0D"/>
    <w:rsid w:val="00713486"/>
    <w:rsid w:val="007233EA"/>
    <w:rsid w:val="0073075F"/>
    <w:rsid w:val="00747E3E"/>
    <w:rsid w:val="007D16F6"/>
    <w:rsid w:val="007D254D"/>
    <w:rsid w:val="008A191F"/>
    <w:rsid w:val="00913289"/>
    <w:rsid w:val="00914335"/>
    <w:rsid w:val="00930974"/>
    <w:rsid w:val="009907CE"/>
    <w:rsid w:val="00996795"/>
    <w:rsid w:val="00A10286"/>
    <w:rsid w:val="00A16F3D"/>
    <w:rsid w:val="00A84891"/>
    <w:rsid w:val="00A9082E"/>
    <w:rsid w:val="00AD337B"/>
    <w:rsid w:val="00AF710C"/>
    <w:rsid w:val="00B476B1"/>
    <w:rsid w:val="00BC01E5"/>
    <w:rsid w:val="00C534DE"/>
    <w:rsid w:val="00CD1456"/>
    <w:rsid w:val="00D078C1"/>
    <w:rsid w:val="00D778CB"/>
    <w:rsid w:val="00DA48D6"/>
    <w:rsid w:val="00E34DC6"/>
    <w:rsid w:val="00E77CFF"/>
    <w:rsid w:val="00EF6EA3"/>
    <w:rsid w:val="00F672CC"/>
    <w:rsid w:val="00F93B1A"/>
    <w:rsid w:val="00FC50D4"/>
    <w:rsid w:val="00FD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64FA1"/>
  <w15:chartTrackingRefBased/>
  <w15:docId w15:val="{F253758C-C70D-4805-B5E2-6F347932E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489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8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489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89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89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89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89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89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89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8489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489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89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89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89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89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89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89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8489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48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489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489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848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48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848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848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48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48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8489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6EA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E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rojy009@mymail.unisa.edu.a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E1DF1-048A-4657-9016-5BD8BF6A0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1</Pages>
  <Words>179</Words>
  <Characters>1024</Characters>
  <Application>Microsoft Office Word</Application>
  <DocSecurity>0</DocSecurity>
  <Lines>8</Lines>
  <Paragraphs>2</Paragraphs>
  <ScaleCrop>false</ScaleCrop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50</cp:revision>
  <dcterms:created xsi:type="dcterms:W3CDTF">2024-03-18T01:13:00Z</dcterms:created>
  <dcterms:modified xsi:type="dcterms:W3CDTF">2024-03-21T06:56:00Z</dcterms:modified>
</cp:coreProperties>
</file>